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45F46F5" w14:textId="5F47321F" w:rsidR="00E37839" w:rsidRDefault="00E37839" w:rsidP="00162970"/>
    <w:p w14:paraId="495AB0D1" w14:textId="77777777" w:rsidR="00094777" w:rsidRDefault="00094777" w:rsidP="00700881">
      <w:pPr>
        <w:spacing w:after="0" w:line="240" w:lineRule="auto"/>
        <w:jc w:val="center"/>
        <w:rPr>
          <w:b/>
          <w:sz w:val="32"/>
          <w:szCs w:val="32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06321E3E" w14:textId="77777777" w:rsidR="002413E5" w:rsidRPr="00034828" w:rsidRDefault="002413E5" w:rsidP="00034828">
      <w:pPr>
        <w:spacing w:after="0" w:line="240" w:lineRule="auto"/>
        <w:rPr>
          <w:b/>
          <w:sz w:val="24"/>
          <w:szCs w:val="24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tbl>
      <w:tblPr>
        <w:tblStyle w:val="TableGrid"/>
        <w:tblpPr w:leftFromText="180" w:rightFromText="180" w:vertAnchor="text" w:horzAnchor="margin" w:tblpXSpec="center" w:tblpY="369"/>
        <w:tblOverlap w:val="never"/>
        <w:tblW w:w="11307" w:type="dxa"/>
        <w:tblLayout w:type="fixed"/>
        <w:tblLook w:val="04A0" w:firstRow="1" w:lastRow="0" w:firstColumn="1" w:lastColumn="0" w:noHBand="0" w:noVBand="1"/>
      </w:tblPr>
      <w:tblGrid>
        <w:gridCol w:w="2093"/>
        <w:gridCol w:w="1984"/>
        <w:gridCol w:w="1843"/>
        <w:gridCol w:w="1701"/>
        <w:gridCol w:w="1843"/>
        <w:gridCol w:w="1843"/>
      </w:tblGrid>
      <w:tr w:rsidR="001379F7" w:rsidRPr="00A70447" w14:paraId="4F58AA48" w14:textId="77777777" w:rsidTr="001379F7">
        <w:tc>
          <w:tcPr>
            <w:tcW w:w="2093" w:type="dxa"/>
          </w:tcPr>
          <w:p w14:paraId="67887663" w14:textId="639CFEF4" w:rsidR="001379F7" w:rsidRPr="00A70447" w:rsidRDefault="00E22894" w:rsidP="001379F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DAY</w:t>
            </w:r>
          </w:p>
        </w:tc>
        <w:tc>
          <w:tcPr>
            <w:tcW w:w="1984" w:type="dxa"/>
          </w:tcPr>
          <w:p w14:paraId="7932B54A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 xml:space="preserve">TUESDAY </w:t>
            </w:r>
          </w:p>
          <w:p w14:paraId="2961C55B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26DCF613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WEDNESDAY</w:t>
            </w:r>
          </w:p>
        </w:tc>
        <w:tc>
          <w:tcPr>
            <w:tcW w:w="1701" w:type="dxa"/>
          </w:tcPr>
          <w:p w14:paraId="05D8EB5B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THURSDAY</w:t>
            </w:r>
          </w:p>
        </w:tc>
        <w:tc>
          <w:tcPr>
            <w:tcW w:w="1843" w:type="dxa"/>
          </w:tcPr>
          <w:p w14:paraId="6DC9BB3A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FRIDAY</w:t>
            </w:r>
          </w:p>
        </w:tc>
        <w:tc>
          <w:tcPr>
            <w:tcW w:w="1843" w:type="dxa"/>
          </w:tcPr>
          <w:p w14:paraId="6F20909C" w14:textId="77777777" w:rsidR="001379F7" w:rsidRPr="00A70447" w:rsidRDefault="001379F7" w:rsidP="001379F7">
            <w:pPr>
              <w:jc w:val="center"/>
              <w:rPr>
                <w:sz w:val="20"/>
                <w:szCs w:val="20"/>
              </w:rPr>
            </w:pPr>
            <w:r w:rsidRPr="00A70447">
              <w:rPr>
                <w:sz w:val="20"/>
                <w:szCs w:val="20"/>
              </w:rPr>
              <w:t>SATURDAY</w:t>
            </w:r>
          </w:p>
        </w:tc>
      </w:tr>
      <w:tr w:rsidR="0022606B" w:rsidRPr="00A70447" w14:paraId="12291C29" w14:textId="77777777" w:rsidTr="00341664">
        <w:tc>
          <w:tcPr>
            <w:tcW w:w="2093" w:type="dxa"/>
            <w:shd w:val="clear" w:color="auto" w:fill="FFFFFF" w:themeFill="background1"/>
          </w:tcPr>
          <w:p w14:paraId="17895E81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3.30-4.15</w:t>
            </w:r>
          </w:p>
          <w:p w14:paraId="0BFB463F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unior Hip Hop</w:t>
            </w:r>
          </w:p>
        </w:tc>
        <w:tc>
          <w:tcPr>
            <w:tcW w:w="1984" w:type="dxa"/>
            <w:shd w:val="clear" w:color="auto" w:fill="FFFFFF" w:themeFill="background1"/>
          </w:tcPr>
          <w:p w14:paraId="367DA6E1" w14:textId="7CD62F79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30</w:t>
            </w:r>
          </w:p>
          <w:p w14:paraId="5EE91D4D" w14:textId="0D77D89D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Level 3 &amp; 4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506C0BA9" w14:textId="1900F644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15</w:t>
            </w:r>
          </w:p>
          <w:p w14:paraId="58D6836F" w14:textId="5C0840D6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Bronze Medal a</w:t>
            </w:r>
            <w:r>
              <w:rPr>
                <w:sz w:val="18"/>
                <w:szCs w:val="18"/>
              </w:rPr>
              <w:t>n</w:t>
            </w:r>
            <w:r w:rsidRPr="000C448B">
              <w:rPr>
                <w:sz w:val="18"/>
                <w:szCs w:val="18"/>
              </w:rPr>
              <w:t>d Bronze Star Jazz</w:t>
            </w:r>
          </w:p>
        </w:tc>
        <w:tc>
          <w:tcPr>
            <w:tcW w:w="1701" w:type="dxa"/>
            <w:shd w:val="clear" w:color="auto" w:fill="FFFFFF" w:themeFill="background1"/>
          </w:tcPr>
          <w:p w14:paraId="387D1EB4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3.30 – 4.15</w:t>
            </w:r>
          </w:p>
          <w:p w14:paraId="330FB004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unior Classical</w:t>
            </w:r>
          </w:p>
        </w:tc>
        <w:tc>
          <w:tcPr>
            <w:tcW w:w="1843" w:type="dxa"/>
            <w:shd w:val="clear" w:color="auto" w:fill="FFFFFF" w:themeFill="background1"/>
          </w:tcPr>
          <w:p w14:paraId="6DDD24D6" w14:textId="04AD647D" w:rsidR="0022606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0 – 4.15</w:t>
            </w:r>
          </w:p>
          <w:p w14:paraId="782868F5" w14:textId="31DF4B86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st Jazz </w:t>
            </w:r>
            <w:r w:rsidR="00766733">
              <w:rPr>
                <w:sz w:val="18"/>
                <w:szCs w:val="18"/>
              </w:rPr>
              <w:t xml:space="preserve">8-12 </w:t>
            </w:r>
            <w:r>
              <w:rPr>
                <w:sz w:val="18"/>
                <w:szCs w:val="18"/>
              </w:rPr>
              <w:t>years</w:t>
            </w:r>
          </w:p>
        </w:tc>
        <w:tc>
          <w:tcPr>
            <w:tcW w:w="1843" w:type="dxa"/>
            <w:shd w:val="clear" w:color="auto" w:fill="FFFFFF" w:themeFill="background1"/>
          </w:tcPr>
          <w:p w14:paraId="048B01A8" w14:textId="3D2C4E95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9.</w:t>
            </w:r>
            <w:r>
              <w:rPr>
                <w:sz w:val="18"/>
                <w:szCs w:val="18"/>
              </w:rPr>
              <w:t>00 – 9.45</w:t>
            </w:r>
          </w:p>
          <w:p w14:paraId="63CB42AD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Tiny Tots Dance</w:t>
            </w:r>
          </w:p>
          <w:p w14:paraId="23767311" w14:textId="07C9CCFB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3-5 Years</w:t>
            </w:r>
          </w:p>
        </w:tc>
      </w:tr>
      <w:tr w:rsidR="0022606B" w:rsidRPr="00A70447" w14:paraId="1EA55731" w14:textId="77777777" w:rsidTr="00341664">
        <w:tc>
          <w:tcPr>
            <w:tcW w:w="2093" w:type="dxa"/>
            <w:shd w:val="clear" w:color="auto" w:fill="FFFFFF" w:themeFill="background1"/>
          </w:tcPr>
          <w:p w14:paraId="4E2A0139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4.15-5.00</w:t>
            </w:r>
          </w:p>
          <w:p w14:paraId="3C7DC79E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Intermediate/Senior Hip Hop</w:t>
            </w:r>
          </w:p>
        </w:tc>
        <w:tc>
          <w:tcPr>
            <w:tcW w:w="1984" w:type="dxa"/>
            <w:shd w:val="clear" w:color="auto" w:fill="FFFFFF" w:themeFill="background1"/>
          </w:tcPr>
          <w:p w14:paraId="0CDAE440" w14:textId="572D00B4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30 – 5.30</w:t>
            </w:r>
          </w:p>
          <w:p w14:paraId="343160F1" w14:textId="447316A2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Level 5 &amp; 6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43AC47E7" w14:textId="6DD5B3E8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5 – 5.00</w:t>
            </w:r>
          </w:p>
          <w:p w14:paraId="4C42CAE2" w14:textId="434F53EA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Bronze Star and Silver Medal Tap</w:t>
            </w:r>
          </w:p>
        </w:tc>
        <w:tc>
          <w:tcPr>
            <w:tcW w:w="1701" w:type="dxa"/>
            <w:shd w:val="clear" w:color="auto" w:fill="FFFFFF" w:themeFill="background1"/>
          </w:tcPr>
          <w:p w14:paraId="396E1F09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4.15 – 5.00</w:t>
            </w:r>
          </w:p>
          <w:p w14:paraId="50A97B6E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Novice Ballet</w:t>
            </w:r>
          </w:p>
        </w:tc>
        <w:tc>
          <w:tcPr>
            <w:tcW w:w="1843" w:type="dxa"/>
            <w:shd w:val="clear" w:color="auto" w:fill="FFFFFF" w:themeFill="background1"/>
          </w:tcPr>
          <w:p w14:paraId="0C1DB452" w14:textId="01A063F8" w:rsidR="0022606B" w:rsidRDefault="00E56635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5 – 5.00</w:t>
            </w:r>
          </w:p>
          <w:p w14:paraId="6100A88B" w14:textId="7A9D3062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st Jazz </w:t>
            </w:r>
            <w:r w:rsidR="00766733">
              <w:rPr>
                <w:sz w:val="18"/>
                <w:szCs w:val="18"/>
              </w:rPr>
              <w:t>13 years and over</w:t>
            </w:r>
          </w:p>
        </w:tc>
        <w:tc>
          <w:tcPr>
            <w:tcW w:w="1843" w:type="dxa"/>
            <w:shd w:val="clear" w:color="auto" w:fill="FFFFFF" w:themeFill="background1"/>
          </w:tcPr>
          <w:p w14:paraId="3EEA9D21" w14:textId="62D24CA5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45 – 10.45</w:t>
            </w:r>
          </w:p>
          <w:p w14:paraId="499AE04B" w14:textId="77777777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unior Dance</w:t>
            </w:r>
          </w:p>
          <w:p w14:paraId="0BA39C06" w14:textId="559B66E6" w:rsidR="0022606B" w:rsidRPr="000C448B" w:rsidRDefault="0022606B" w:rsidP="0022606B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Jazz and Tap Level 1</w:t>
            </w:r>
          </w:p>
        </w:tc>
      </w:tr>
      <w:tr w:rsidR="001B38E7" w:rsidRPr="00A70447" w14:paraId="3EBD0040" w14:textId="77777777" w:rsidTr="00341664">
        <w:tc>
          <w:tcPr>
            <w:tcW w:w="2093" w:type="dxa"/>
            <w:shd w:val="clear" w:color="auto" w:fill="FFFFFF" w:themeFill="background1"/>
          </w:tcPr>
          <w:p w14:paraId="76BA1031" w14:textId="7E14FA0F" w:rsidR="001B38E7" w:rsidRPr="000C448B" w:rsidRDefault="004E125A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etition Lessons</w:t>
            </w:r>
          </w:p>
        </w:tc>
        <w:tc>
          <w:tcPr>
            <w:tcW w:w="1984" w:type="dxa"/>
            <w:shd w:val="clear" w:color="auto" w:fill="FFFFFF" w:themeFill="background1"/>
          </w:tcPr>
          <w:p w14:paraId="1AF852B9" w14:textId="3B94284B" w:rsidR="001B38E7" w:rsidRDefault="001B38E7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30 – 6.30</w:t>
            </w:r>
          </w:p>
          <w:p w14:paraId="7C4DA158" w14:textId="438A4F56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vel 6 &amp; 7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7113EA27" w14:textId="591B2739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 – 5.45</w:t>
            </w:r>
          </w:p>
          <w:p w14:paraId="605BCDB9" w14:textId="240AD7D3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Silver Star/Gold Star Jazz</w:t>
            </w:r>
          </w:p>
        </w:tc>
        <w:tc>
          <w:tcPr>
            <w:tcW w:w="1701" w:type="dxa"/>
            <w:shd w:val="clear" w:color="auto" w:fill="FFFFFF" w:themeFill="background1"/>
          </w:tcPr>
          <w:p w14:paraId="34BA3BB4" w14:textId="140170D8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0 – 5.45</w:t>
            </w:r>
          </w:p>
          <w:p w14:paraId="64E1E24A" w14:textId="67913305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 xml:space="preserve">  Intermediate Ballet</w:t>
            </w:r>
          </w:p>
        </w:tc>
        <w:tc>
          <w:tcPr>
            <w:tcW w:w="1843" w:type="dxa"/>
            <w:shd w:val="clear" w:color="auto" w:fill="FFFFFF" w:themeFill="background1"/>
          </w:tcPr>
          <w:p w14:paraId="1BA5DF3B" w14:textId="68AA8C3D" w:rsidR="001B38E7" w:rsidRPr="000C448B" w:rsidRDefault="00766733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etition lessons</w:t>
            </w:r>
            <w:r w:rsidR="0022606B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shd w:val="clear" w:color="auto" w:fill="FFFFFF" w:themeFill="background1"/>
          </w:tcPr>
          <w:p w14:paraId="0FD0F2C4" w14:textId="3B1FF60A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45 – 11.30</w:t>
            </w:r>
          </w:p>
          <w:p w14:paraId="5DFE133B" w14:textId="77777777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Novice Jazz</w:t>
            </w:r>
          </w:p>
          <w:p w14:paraId="333977FD" w14:textId="7734A9F4" w:rsidR="001B38E7" w:rsidRPr="000C448B" w:rsidRDefault="001B38E7" w:rsidP="001B38E7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 xml:space="preserve">Level 1 and 2 Jazz </w:t>
            </w:r>
          </w:p>
        </w:tc>
      </w:tr>
      <w:tr w:rsidR="004E125A" w:rsidRPr="00A70447" w14:paraId="29FB25E1" w14:textId="77777777" w:rsidTr="00341664">
        <w:tc>
          <w:tcPr>
            <w:tcW w:w="2093" w:type="dxa"/>
            <w:shd w:val="clear" w:color="auto" w:fill="FFFFFF" w:themeFill="background1"/>
          </w:tcPr>
          <w:p w14:paraId="0F0C9771" w14:textId="093E3DFC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etition lessons</w:t>
            </w:r>
          </w:p>
        </w:tc>
        <w:tc>
          <w:tcPr>
            <w:tcW w:w="1984" w:type="dxa"/>
            <w:shd w:val="clear" w:color="auto" w:fill="FFFFFF" w:themeFill="background1"/>
          </w:tcPr>
          <w:p w14:paraId="43F057E1" w14:textId="3E8CF857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0 – 7.30</w:t>
            </w:r>
          </w:p>
          <w:p w14:paraId="1FB33CB3" w14:textId="76683DCF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Acro</w:t>
            </w:r>
          </w:p>
        </w:tc>
        <w:tc>
          <w:tcPr>
            <w:tcW w:w="1843" w:type="dxa"/>
            <w:shd w:val="clear" w:color="auto" w:fill="FFFFFF" w:themeFill="background1"/>
          </w:tcPr>
          <w:p w14:paraId="481BF40D" w14:textId="7DE7D2E2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5 – 6.00</w:t>
            </w:r>
          </w:p>
          <w:p w14:paraId="55EF3C49" w14:textId="736E7A73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Silver Star/Gold Medal Tap</w:t>
            </w:r>
          </w:p>
        </w:tc>
        <w:tc>
          <w:tcPr>
            <w:tcW w:w="1701" w:type="dxa"/>
            <w:shd w:val="clear" w:color="auto" w:fill="FFFFFF" w:themeFill="background1"/>
          </w:tcPr>
          <w:p w14:paraId="05AF6095" w14:textId="45EAF5DE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45 – 6.30</w:t>
            </w:r>
          </w:p>
          <w:p w14:paraId="5A413209" w14:textId="3418F3BE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Intermediate Contemporary</w:t>
            </w:r>
          </w:p>
        </w:tc>
        <w:tc>
          <w:tcPr>
            <w:tcW w:w="1843" w:type="dxa"/>
            <w:shd w:val="clear" w:color="auto" w:fill="FFFFFF" w:themeFill="background1"/>
          </w:tcPr>
          <w:p w14:paraId="12297217" w14:textId="63FF3494" w:rsidR="004E125A" w:rsidRPr="000C448B" w:rsidRDefault="00766733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etition lessons</w:t>
            </w:r>
          </w:p>
        </w:tc>
        <w:tc>
          <w:tcPr>
            <w:tcW w:w="1843" w:type="dxa"/>
            <w:shd w:val="clear" w:color="auto" w:fill="FFFFFF" w:themeFill="background1"/>
          </w:tcPr>
          <w:p w14:paraId="65AF682E" w14:textId="10558D15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30 – 12.15</w:t>
            </w:r>
          </w:p>
          <w:p w14:paraId="153C9491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Novice Tap</w:t>
            </w:r>
          </w:p>
          <w:p w14:paraId="2B45A5EC" w14:textId="501C28B6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Level 2 and 3 Tap</w:t>
            </w:r>
          </w:p>
        </w:tc>
      </w:tr>
      <w:tr w:rsidR="004E125A" w:rsidRPr="00A70447" w14:paraId="0D08F630" w14:textId="77777777" w:rsidTr="00341664">
        <w:tc>
          <w:tcPr>
            <w:tcW w:w="2093" w:type="dxa"/>
            <w:shd w:val="clear" w:color="auto" w:fill="FFFFFF" w:themeFill="background1"/>
          </w:tcPr>
          <w:p w14:paraId="158445C2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6.30 – 7.15</w:t>
            </w:r>
          </w:p>
          <w:p w14:paraId="3E35972C" w14:textId="0E74EBF0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Adult Tap</w:t>
            </w:r>
          </w:p>
        </w:tc>
        <w:tc>
          <w:tcPr>
            <w:tcW w:w="1984" w:type="dxa"/>
            <w:shd w:val="clear" w:color="auto" w:fill="FFFFFF" w:themeFill="background1"/>
          </w:tcPr>
          <w:p w14:paraId="7037F3ED" w14:textId="46FD1BD0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0 – 8.15</w:t>
            </w:r>
          </w:p>
          <w:p w14:paraId="65351076" w14:textId="2D95C921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mentary Jazz</w:t>
            </w:r>
          </w:p>
        </w:tc>
        <w:tc>
          <w:tcPr>
            <w:tcW w:w="1843" w:type="dxa"/>
            <w:shd w:val="clear" w:color="auto" w:fill="FFFFFF" w:themeFill="background1"/>
          </w:tcPr>
          <w:p w14:paraId="150E7F70" w14:textId="77777777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0 – 7.30</w:t>
            </w:r>
          </w:p>
          <w:p w14:paraId="135B8D3C" w14:textId="44251485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ld Medal and Elementary Classical</w:t>
            </w:r>
          </w:p>
        </w:tc>
        <w:tc>
          <w:tcPr>
            <w:tcW w:w="1701" w:type="dxa"/>
            <w:shd w:val="clear" w:color="auto" w:fill="FFFFFF" w:themeFill="background1"/>
          </w:tcPr>
          <w:p w14:paraId="0DCA0CD5" w14:textId="77777777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30 – 7.15</w:t>
            </w:r>
          </w:p>
          <w:p w14:paraId="2A80AB57" w14:textId="695104BD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ilver Medal Classical </w:t>
            </w:r>
          </w:p>
        </w:tc>
        <w:tc>
          <w:tcPr>
            <w:tcW w:w="1843" w:type="dxa"/>
            <w:shd w:val="clear" w:color="auto" w:fill="FFFFFF" w:themeFill="background1"/>
          </w:tcPr>
          <w:p w14:paraId="2539F3E9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252C08E" w14:textId="3EB66C3B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15 – 1.00</w:t>
            </w:r>
          </w:p>
          <w:p w14:paraId="3E59907E" w14:textId="73FD8F65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ior </w:t>
            </w:r>
            <w:proofErr w:type="spellStart"/>
            <w:r>
              <w:rPr>
                <w:sz w:val="18"/>
                <w:szCs w:val="18"/>
              </w:rPr>
              <w:t>Acrodance</w:t>
            </w:r>
            <w:proofErr w:type="spellEnd"/>
          </w:p>
        </w:tc>
      </w:tr>
      <w:tr w:rsidR="004E125A" w:rsidRPr="00A70447" w14:paraId="579219FC" w14:textId="77777777" w:rsidTr="00341664">
        <w:tc>
          <w:tcPr>
            <w:tcW w:w="2093" w:type="dxa"/>
            <w:shd w:val="clear" w:color="auto" w:fill="FFFFFF" w:themeFill="background1"/>
          </w:tcPr>
          <w:p w14:paraId="368BFC1A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7.15 – 8.00</w:t>
            </w:r>
          </w:p>
          <w:p w14:paraId="335347D7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 w:rsidRPr="000C448B">
              <w:rPr>
                <w:sz w:val="18"/>
                <w:szCs w:val="18"/>
              </w:rPr>
              <w:t>Adult Jazz</w:t>
            </w:r>
          </w:p>
          <w:p w14:paraId="47FA476A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14:paraId="7AD25956" w14:textId="3A5A31B8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22248E5" w14:textId="77777777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30 – 8.15</w:t>
            </w:r>
          </w:p>
          <w:p w14:paraId="72BA421C" w14:textId="0AC70649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ementary Tap</w:t>
            </w:r>
          </w:p>
        </w:tc>
        <w:tc>
          <w:tcPr>
            <w:tcW w:w="1701" w:type="dxa"/>
            <w:shd w:val="clear" w:color="auto" w:fill="FFFFFF" w:themeFill="background1"/>
          </w:tcPr>
          <w:p w14:paraId="1B618CB6" w14:textId="77777777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15 – 8.00</w:t>
            </w:r>
          </w:p>
          <w:p w14:paraId="4E40645A" w14:textId="79C24DCF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Contemporary</w:t>
            </w:r>
          </w:p>
        </w:tc>
        <w:tc>
          <w:tcPr>
            <w:tcW w:w="1843" w:type="dxa"/>
            <w:shd w:val="clear" w:color="auto" w:fill="FFFFFF" w:themeFill="background1"/>
          </w:tcPr>
          <w:p w14:paraId="1756AFEF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ED8CDA8" w14:textId="1A66AF93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 – 1.45</w:t>
            </w:r>
          </w:p>
          <w:p w14:paraId="687B26F3" w14:textId="4DFAEB35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zz Test 3</w:t>
            </w:r>
          </w:p>
        </w:tc>
      </w:tr>
      <w:tr w:rsidR="004E125A" w:rsidRPr="00A70447" w14:paraId="369EB4C9" w14:textId="77777777" w:rsidTr="00341664">
        <w:tc>
          <w:tcPr>
            <w:tcW w:w="2093" w:type="dxa"/>
            <w:shd w:val="clear" w:color="auto" w:fill="FFFFFF" w:themeFill="background1"/>
          </w:tcPr>
          <w:p w14:paraId="1AFBACFE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14:paraId="5B35EB7A" w14:textId="7AB6DB6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3E9780EF" w14:textId="4D952055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53A33F4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34E7FD65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F0BD77E" w14:textId="2B58452C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5 – 2.30</w:t>
            </w:r>
          </w:p>
          <w:p w14:paraId="6C23DB3D" w14:textId="58A3849F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nze Medal Tap</w:t>
            </w:r>
          </w:p>
        </w:tc>
      </w:tr>
      <w:tr w:rsidR="004E125A" w:rsidRPr="00A70447" w14:paraId="28AD093F" w14:textId="77777777" w:rsidTr="001379F7">
        <w:tc>
          <w:tcPr>
            <w:tcW w:w="2093" w:type="dxa"/>
            <w:shd w:val="clear" w:color="auto" w:fill="auto"/>
          </w:tcPr>
          <w:p w14:paraId="018A6627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57DA58F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30452C0E" w14:textId="5BFB1A5C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8B7D080" w14:textId="0EA263FD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6EC6C046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08AF798" w14:textId="635D5F53" w:rsidR="004E125A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0 – 3.15</w:t>
            </w:r>
          </w:p>
          <w:p w14:paraId="62BDDBFB" w14:textId="3347D6AE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lee</w:t>
            </w:r>
          </w:p>
        </w:tc>
      </w:tr>
      <w:tr w:rsidR="004E125A" w:rsidRPr="00A70447" w14:paraId="69A13781" w14:textId="77777777" w:rsidTr="001379F7">
        <w:tc>
          <w:tcPr>
            <w:tcW w:w="2093" w:type="dxa"/>
            <w:shd w:val="clear" w:color="auto" w:fill="auto"/>
          </w:tcPr>
          <w:p w14:paraId="1148804B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56E7EE3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1B068270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3C6D076" w14:textId="24132218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D382D89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99F9198" w14:textId="2DF081EA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  <w:tr w:rsidR="004E125A" w:rsidRPr="00A70447" w14:paraId="455652B6" w14:textId="77777777" w:rsidTr="001379F7">
        <w:tc>
          <w:tcPr>
            <w:tcW w:w="2093" w:type="dxa"/>
            <w:shd w:val="clear" w:color="auto" w:fill="auto"/>
          </w:tcPr>
          <w:p w14:paraId="68DB2E0C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14:paraId="3B826890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4F22CDD" w14:textId="7CB4FF8E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9AFD7E1" w14:textId="0D0FBB2E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9F9920D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853E3C7" w14:textId="2F9FEDBD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  <w:tr w:rsidR="004E125A" w:rsidRPr="00A70447" w14:paraId="11F5945D" w14:textId="77777777" w:rsidTr="001379F7">
        <w:tc>
          <w:tcPr>
            <w:tcW w:w="2093" w:type="dxa"/>
            <w:shd w:val="clear" w:color="auto" w:fill="auto"/>
          </w:tcPr>
          <w:p w14:paraId="1BAFEF0E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772A4E2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42C3FCE" w14:textId="77DAB7A4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0098832D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75ED17CE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47E40737" w14:textId="20880726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  <w:tr w:rsidR="004E125A" w:rsidRPr="00A70447" w14:paraId="25E01B84" w14:textId="77777777" w:rsidTr="001379F7">
        <w:tc>
          <w:tcPr>
            <w:tcW w:w="2093" w:type="dxa"/>
            <w:shd w:val="clear" w:color="auto" w:fill="auto"/>
          </w:tcPr>
          <w:p w14:paraId="15495CEC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A7E98DC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25BB0292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25E5BEE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48F9787A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1483F87A" w14:textId="7A70A44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  <w:tr w:rsidR="004E125A" w:rsidRPr="00A70447" w14:paraId="33F7CCE6" w14:textId="77777777" w:rsidTr="001379F7">
        <w:tc>
          <w:tcPr>
            <w:tcW w:w="2093" w:type="dxa"/>
            <w:shd w:val="clear" w:color="auto" w:fill="auto"/>
          </w:tcPr>
          <w:p w14:paraId="218C5D76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0EA4EC9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7DD4378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5E723340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E25043A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60BC5438" w14:textId="48DACC35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  <w:tr w:rsidR="004E125A" w:rsidRPr="00A70447" w14:paraId="3D00BCE0" w14:textId="77777777" w:rsidTr="001379F7">
        <w:tc>
          <w:tcPr>
            <w:tcW w:w="2093" w:type="dxa"/>
            <w:shd w:val="clear" w:color="auto" w:fill="auto"/>
          </w:tcPr>
          <w:p w14:paraId="447C6441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31EDD23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02168B85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35F30DE9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48697E03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52FFCC4" w14:textId="26B45BF1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  <w:tr w:rsidR="004E125A" w:rsidRPr="00A70447" w14:paraId="680D2074" w14:textId="77777777" w:rsidTr="001379F7">
        <w:tc>
          <w:tcPr>
            <w:tcW w:w="2093" w:type="dxa"/>
            <w:shd w:val="clear" w:color="auto" w:fill="auto"/>
          </w:tcPr>
          <w:p w14:paraId="605AB6C3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13224B6E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25B486B7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19A0E676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4CB5F763" w14:textId="777777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6AA21BB0" w14:textId="2D3A2477" w:rsidR="004E125A" w:rsidRPr="000C448B" w:rsidRDefault="004E125A" w:rsidP="004E125A">
            <w:pPr>
              <w:jc w:val="center"/>
              <w:rPr>
                <w:sz w:val="18"/>
                <w:szCs w:val="18"/>
              </w:rPr>
            </w:pPr>
          </w:p>
        </w:tc>
      </w:tr>
    </w:tbl>
    <w:p w14:paraId="33876522" w14:textId="78C6D7D4" w:rsidR="00700881" w:rsidRPr="001379F7" w:rsidRDefault="008D0B7F" w:rsidP="00E37839">
      <w:pPr>
        <w:spacing w:after="0" w:line="240" w:lineRule="auto"/>
        <w:jc w:val="center"/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ENERGETIC KIDS</w:t>
      </w:r>
      <w:r w:rsidR="007A7181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20</w:t>
      </w:r>
      <w:r w:rsidR="00B22469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2</w:t>
      </w:r>
      <w:r w:rsidR="00A70447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3</w:t>
      </w:r>
      <w:r w:rsidR="00700881" w:rsidRPr="001379F7">
        <w:rPr>
          <w:b/>
          <w:sz w:val="28"/>
          <w:szCs w:val="2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TIMETABLE </w:t>
      </w:r>
    </w:p>
    <w:p w14:paraId="3715E0B1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56470118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4CDD0C15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4F105DD1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15B20283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38E2A039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767E9B2B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7B85A8A3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0549EDBA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0DD5AC32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64588BE5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0958DA84" w14:textId="77777777" w:rsidR="00FE5089" w:rsidRDefault="00FE5089" w:rsidP="008D0B7F">
      <w:pPr>
        <w:spacing w:after="0" w:line="240" w:lineRule="auto"/>
        <w:jc w:val="center"/>
        <w:rPr>
          <w:sz w:val="20"/>
          <w:szCs w:val="20"/>
        </w:rPr>
      </w:pPr>
    </w:p>
    <w:p w14:paraId="544C9036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43D738E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672B090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4F40CBB3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640890D9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79E201F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1AD78D26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14D604EF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B8F0E2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47BB17E8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27C32B29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22F9326D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1FCEC26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6933B7E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900A3F7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59DC7FD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664EC114" w14:textId="77777777" w:rsidR="00766733" w:rsidRDefault="00766733" w:rsidP="008D0B7F">
      <w:pPr>
        <w:spacing w:after="0" w:line="240" w:lineRule="auto"/>
        <w:jc w:val="center"/>
        <w:rPr>
          <w:sz w:val="20"/>
          <w:szCs w:val="20"/>
        </w:rPr>
      </w:pPr>
    </w:p>
    <w:p w14:paraId="5D203511" w14:textId="509103E1" w:rsidR="000C448B" w:rsidRDefault="00DD7E84" w:rsidP="008D0B7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imetable may change dependent on enrolment numbers</w:t>
      </w:r>
    </w:p>
    <w:p w14:paraId="2516655E" w14:textId="77777777" w:rsidR="00DD7E84" w:rsidRDefault="00DD7E84" w:rsidP="008D0B7F">
      <w:pPr>
        <w:spacing w:after="0" w:line="240" w:lineRule="auto"/>
        <w:jc w:val="center"/>
        <w:rPr>
          <w:sz w:val="20"/>
          <w:szCs w:val="20"/>
        </w:rPr>
      </w:pPr>
    </w:p>
    <w:p w14:paraId="2C13F50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1367D297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46B86BC2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355090D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6AB2BB5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02015427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6D256C82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2CB16AA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34D543F5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p w14:paraId="41B0C410" w14:textId="77777777" w:rsidR="000C448B" w:rsidRDefault="000C448B" w:rsidP="008D0B7F">
      <w:pPr>
        <w:spacing w:after="0" w:line="240" w:lineRule="auto"/>
        <w:jc w:val="center"/>
        <w:rPr>
          <w:sz w:val="20"/>
          <w:szCs w:val="20"/>
        </w:rPr>
      </w:pPr>
    </w:p>
    <w:sectPr w:rsidR="000C448B" w:rsidSect="00BF5F8F">
      <w:pgSz w:w="16838" w:h="11906" w:orient="landscape"/>
      <w:pgMar w:top="0" w:right="0" w:bottom="0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CFB6B" w14:textId="77777777" w:rsidR="00605608" w:rsidRDefault="00605608" w:rsidP="00455D91">
      <w:pPr>
        <w:spacing w:after="0" w:line="240" w:lineRule="auto"/>
      </w:pPr>
      <w:r>
        <w:separator/>
      </w:r>
    </w:p>
  </w:endnote>
  <w:endnote w:type="continuationSeparator" w:id="0">
    <w:p w14:paraId="2E951882" w14:textId="77777777" w:rsidR="00605608" w:rsidRDefault="00605608" w:rsidP="00455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04E46" w14:textId="77777777" w:rsidR="00605608" w:rsidRDefault="00605608" w:rsidP="00455D91">
      <w:pPr>
        <w:spacing w:after="0" w:line="240" w:lineRule="auto"/>
      </w:pPr>
      <w:r>
        <w:separator/>
      </w:r>
    </w:p>
  </w:footnote>
  <w:footnote w:type="continuationSeparator" w:id="0">
    <w:p w14:paraId="150C9E40" w14:textId="77777777" w:rsidR="00605608" w:rsidRDefault="00605608" w:rsidP="00455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33A35"/>
    <w:multiLevelType w:val="multilevel"/>
    <w:tmpl w:val="6108CA9A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405A0E56"/>
    <w:multiLevelType w:val="multilevel"/>
    <w:tmpl w:val="CE18002C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C385D8D"/>
    <w:multiLevelType w:val="multilevel"/>
    <w:tmpl w:val="817AA510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133013370">
    <w:abstractNumId w:val="1"/>
  </w:num>
  <w:num w:numId="2" w16cid:durableId="680089903">
    <w:abstractNumId w:val="0"/>
  </w:num>
  <w:num w:numId="3" w16cid:durableId="6680200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DAxNjA0NzS1sDBR0lEKTi0uzszPAymwrAUAcvnmzywAAAA="/>
  </w:docVars>
  <w:rsids>
    <w:rsidRoot w:val="00E66B66"/>
    <w:rsid w:val="00004420"/>
    <w:rsid w:val="00005272"/>
    <w:rsid w:val="000057FC"/>
    <w:rsid w:val="00006F3E"/>
    <w:rsid w:val="0001280F"/>
    <w:rsid w:val="00012F16"/>
    <w:rsid w:val="00014293"/>
    <w:rsid w:val="00017138"/>
    <w:rsid w:val="00020093"/>
    <w:rsid w:val="00023107"/>
    <w:rsid w:val="00023F94"/>
    <w:rsid w:val="000252DF"/>
    <w:rsid w:val="000266EE"/>
    <w:rsid w:val="00031CF7"/>
    <w:rsid w:val="00034006"/>
    <w:rsid w:val="00034828"/>
    <w:rsid w:val="00035B4D"/>
    <w:rsid w:val="00035DE8"/>
    <w:rsid w:val="000378A0"/>
    <w:rsid w:val="000440AB"/>
    <w:rsid w:val="00046D57"/>
    <w:rsid w:val="00051BBC"/>
    <w:rsid w:val="00057E92"/>
    <w:rsid w:val="00062373"/>
    <w:rsid w:val="00065E95"/>
    <w:rsid w:val="00066605"/>
    <w:rsid w:val="00074308"/>
    <w:rsid w:val="0007571C"/>
    <w:rsid w:val="00077B2D"/>
    <w:rsid w:val="000806D7"/>
    <w:rsid w:val="00083B76"/>
    <w:rsid w:val="00086640"/>
    <w:rsid w:val="000876A7"/>
    <w:rsid w:val="00094777"/>
    <w:rsid w:val="00094E87"/>
    <w:rsid w:val="0009548C"/>
    <w:rsid w:val="000A211D"/>
    <w:rsid w:val="000A5F32"/>
    <w:rsid w:val="000A72C1"/>
    <w:rsid w:val="000B0753"/>
    <w:rsid w:val="000B2955"/>
    <w:rsid w:val="000B4F91"/>
    <w:rsid w:val="000B5B44"/>
    <w:rsid w:val="000B6810"/>
    <w:rsid w:val="000C448B"/>
    <w:rsid w:val="000D49C1"/>
    <w:rsid w:val="000D5763"/>
    <w:rsid w:val="000E123C"/>
    <w:rsid w:val="000E53B0"/>
    <w:rsid w:val="000E6D26"/>
    <w:rsid w:val="000F2FA8"/>
    <w:rsid w:val="000F42CA"/>
    <w:rsid w:val="001036C6"/>
    <w:rsid w:val="001050F4"/>
    <w:rsid w:val="001057C6"/>
    <w:rsid w:val="00105943"/>
    <w:rsid w:val="00112488"/>
    <w:rsid w:val="001146EA"/>
    <w:rsid w:val="001248C1"/>
    <w:rsid w:val="00125BA1"/>
    <w:rsid w:val="00127520"/>
    <w:rsid w:val="001278E9"/>
    <w:rsid w:val="00134383"/>
    <w:rsid w:val="0013610C"/>
    <w:rsid w:val="001379F7"/>
    <w:rsid w:val="00141303"/>
    <w:rsid w:val="00142B79"/>
    <w:rsid w:val="00144169"/>
    <w:rsid w:val="0014659D"/>
    <w:rsid w:val="00147222"/>
    <w:rsid w:val="00153357"/>
    <w:rsid w:val="001626A8"/>
    <w:rsid w:val="00162970"/>
    <w:rsid w:val="001723E1"/>
    <w:rsid w:val="001726D8"/>
    <w:rsid w:val="0017281F"/>
    <w:rsid w:val="00176AC8"/>
    <w:rsid w:val="00185C4E"/>
    <w:rsid w:val="0018611E"/>
    <w:rsid w:val="00193F61"/>
    <w:rsid w:val="0019520B"/>
    <w:rsid w:val="001A1ABA"/>
    <w:rsid w:val="001A5E31"/>
    <w:rsid w:val="001B1A1C"/>
    <w:rsid w:val="001B38E7"/>
    <w:rsid w:val="001B63B5"/>
    <w:rsid w:val="001C2A9C"/>
    <w:rsid w:val="001C62A6"/>
    <w:rsid w:val="001C6FC6"/>
    <w:rsid w:val="001C7105"/>
    <w:rsid w:val="001D0BD6"/>
    <w:rsid w:val="001D2A3F"/>
    <w:rsid w:val="001D4E89"/>
    <w:rsid w:val="001E1013"/>
    <w:rsid w:val="001E324B"/>
    <w:rsid w:val="001E78EC"/>
    <w:rsid w:val="001F16CD"/>
    <w:rsid w:val="001F63B5"/>
    <w:rsid w:val="00200266"/>
    <w:rsid w:val="002016CA"/>
    <w:rsid w:val="00201E4F"/>
    <w:rsid w:val="002024F3"/>
    <w:rsid w:val="00210A7D"/>
    <w:rsid w:val="0021182B"/>
    <w:rsid w:val="0021276C"/>
    <w:rsid w:val="002206CA"/>
    <w:rsid w:val="00222A04"/>
    <w:rsid w:val="00225F53"/>
    <w:rsid w:val="0022606B"/>
    <w:rsid w:val="002336F1"/>
    <w:rsid w:val="002413E5"/>
    <w:rsid w:val="00241D15"/>
    <w:rsid w:val="0024203F"/>
    <w:rsid w:val="00243FC3"/>
    <w:rsid w:val="00250852"/>
    <w:rsid w:val="002524C6"/>
    <w:rsid w:val="00252C9E"/>
    <w:rsid w:val="00255E8B"/>
    <w:rsid w:val="00263B09"/>
    <w:rsid w:val="002657D5"/>
    <w:rsid w:val="00276978"/>
    <w:rsid w:val="00283A1E"/>
    <w:rsid w:val="00284218"/>
    <w:rsid w:val="002866AC"/>
    <w:rsid w:val="00287043"/>
    <w:rsid w:val="00290A3C"/>
    <w:rsid w:val="00290A89"/>
    <w:rsid w:val="00291BD1"/>
    <w:rsid w:val="00292FE4"/>
    <w:rsid w:val="002949DA"/>
    <w:rsid w:val="002A1244"/>
    <w:rsid w:val="002B0DB6"/>
    <w:rsid w:val="002B2338"/>
    <w:rsid w:val="002B655A"/>
    <w:rsid w:val="002C4F6F"/>
    <w:rsid w:val="002C58CE"/>
    <w:rsid w:val="002D0074"/>
    <w:rsid w:val="002D1BB7"/>
    <w:rsid w:val="002D1E87"/>
    <w:rsid w:val="002D26BD"/>
    <w:rsid w:val="002E0EAC"/>
    <w:rsid w:val="002E222E"/>
    <w:rsid w:val="002E74F7"/>
    <w:rsid w:val="002F0555"/>
    <w:rsid w:val="002F3A9F"/>
    <w:rsid w:val="002F50FA"/>
    <w:rsid w:val="002F63B5"/>
    <w:rsid w:val="00301FE1"/>
    <w:rsid w:val="0030758F"/>
    <w:rsid w:val="00307799"/>
    <w:rsid w:val="003120B3"/>
    <w:rsid w:val="00314285"/>
    <w:rsid w:val="0031502B"/>
    <w:rsid w:val="00315937"/>
    <w:rsid w:val="00315A03"/>
    <w:rsid w:val="00320EED"/>
    <w:rsid w:val="003227A6"/>
    <w:rsid w:val="00322F45"/>
    <w:rsid w:val="00324585"/>
    <w:rsid w:val="00333148"/>
    <w:rsid w:val="00335A51"/>
    <w:rsid w:val="003404D8"/>
    <w:rsid w:val="00341288"/>
    <w:rsid w:val="00341664"/>
    <w:rsid w:val="003445E9"/>
    <w:rsid w:val="00356AA7"/>
    <w:rsid w:val="00360B59"/>
    <w:rsid w:val="00365A63"/>
    <w:rsid w:val="003747CC"/>
    <w:rsid w:val="00375E40"/>
    <w:rsid w:val="00376B2E"/>
    <w:rsid w:val="003826B5"/>
    <w:rsid w:val="0038585B"/>
    <w:rsid w:val="00392A25"/>
    <w:rsid w:val="00393360"/>
    <w:rsid w:val="003A3C57"/>
    <w:rsid w:val="003A3D20"/>
    <w:rsid w:val="003B1CC3"/>
    <w:rsid w:val="003B3F07"/>
    <w:rsid w:val="003B55F4"/>
    <w:rsid w:val="003B668A"/>
    <w:rsid w:val="003B7FBC"/>
    <w:rsid w:val="003C2924"/>
    <w:rsid w:val="003C49F1"/>
    <w:rsid w:val="003C5909"/>
    <w:rsid w:val="003C7005"/>
    <w:rsid w:val="003C76D1"/>
    <w:rsid w:val="003D4D93"/>
    <w:rsid w:val="003E582E"/>
    <w:rsid w:val="003E5BE3"/>
    <w:rsid w:val="003F0AB6"/>
    <w:rsid w:val="003F1BAA"/>
    <w:rsid w:val="003F2D01"/>
    <w:rsid w:val="003F3582"/>
    <w:rsid w:val="003F4BD2"/>
    <w:rsid w:val="003F67E4"/>
    <w:rsid w:val="0040022B"/>
    <w:rsid w:val="0040296E"/>
    <w:rsid w:val="00402BD7"/>
    <w:rsid w:val="00424DCE"/>
    <w:rsid w:val="0043051C"/>
    <w:rsid w:val="00431F36"/>
    <w:rsid w:val="004326A8"/>
    <w:rsid w:val="00437FFB"/>
    <w:rsid w:val="00441315"/>
    <w:rsid w:val="0044253E"/>
    <w:rsid w:val="00444ACC"/>
    <w:rsid w:val="00446566"/>
    <w:rsid w:val="00450BE2"/>
    <w:rsid w:val="00451B47"/>
    <w:rsid w:val="0045370A"/>
    <w:rsid w:val="00455D91"/>
    <w:rsid w:val="00457AD8"/>
    <w:rsid w:val="00462C0D"/>
    <w:rsid w:val="00463577"/>
    <w:rsid w:val="00465FC1"/>
    <w:rsid w:val="00466456"/>
    <w:rsid w:val="00466842"/>
    <w:rsid w:val="004714E5"/>
    <w:rsid w:val="00471E39"/>
    <w:rsid w:val="004761AF"/>
    <w:rsid w:val="004776A1"/>
    <w:rsid w:val="00485DE6"/>
    <w:rsid w:val="004916BC"/>
    <w:rsid w:val="004920A3"/>
    <w:rsid w:val="00495685"/>
    <w:rsid w:val="004A5E36"/>
    <w:rsid w:val="004B226F"/>
    <w:rsid w:val="004C763B"/>
    <w:rsid w:val="004D05AA"/>
    <w:rsid w:val="004D1280"/>
    <w:rsid w:val="004D1760"/>
    <w:rsid w:val="004D3C41"/>
    <w:rsid w:val="004D6BC4"/>
    <w:rsid w:val="004E0B3E"/>
    <w:rsid w:val="004E125A"/>
    <w:rsid w:val="004E163B"/>
    <w:rsid w:val="004E4673"/>
    <w:rsid w:val="0050059A"/>
    <w:rsid w:val="00500907"/>
    <w:rsid w:val="00501C8B"/>
    <w:rsid w:val="00503A35"/>
    <w:rsid w:val="00504F1D"/>
    <w:rsid w:val="00505BC9"/>
    <w:rsid w:val="005117C7"/>
    <w:rsid w:val="00513F04"/>
    <w:rsid w:val="005179DC"/>
    <w:rsid w:val="00521A8A"/>
    <w:rsid w:val="005313E3"/>
    <w:rsid w:val="00537188"/>
    <w:rsid w:val="0054092A"/>
    <w:rsid w:val="0054345E"/>
    <w:rsid w:val="00545D42"/>
    <w:rsid w:val="00546B09"/>
    <w:rsid w:val="00546BE5"/>
    <w:rsid w:val="00547B43"/>
    <w:rsid w:val="00550A42"/>
    <w:rsid w:val="00551739"/>
    <w:rsid w:val="005573DF"/>
    <w:rsid w:val="00563632"/>
    <w:rsid w:val="0056499A"/>
    <w:rsid w:val="005667D8"/>
    <w:rsid w:val="00571B7D"/>
    <w:rsid w:val="00574741"/>
    <w:rsid w:val="00575781"/>
    <w:rsid w:val="00575EBF"/>
    <w:rsid w:val="00577651"/>
    <w:rsid w:val="00580B50"/>
    <w:rsid w:val="00583C27"/>
    <w:rsid w:val="00585CA9"/>
    <w:rsid w:val="0058734D"/>
    <w:rsid w:val="00590C16"/>
    <w:rsid w:val="005968E5"/>
    <w:rsid w:val="005A1E74"/>
    <w:rsid w:val="005A47F3"/>
    <w:rsid w:val="005A49DB"/>
    <w:rsid w:val="005A55A9"/>
    <w:rsid w:val="005B15EA"/>
    <w:rsid w:val="005C0C97"/>
    <w:rsid w:val="005D1CCC"/>
    <w:rsid w:val="005D3D71"/>
    <w:rsid w:val="005D4EB9"/>
    <w:rsid w:val="005E0E6F"/>
    <w:rsid w:val="005E52D2"/>
    <w:rsid w:val="005F53B3"/>
    <w:rsid w:val="005F6788"/>
    <w:rsid w:val="005F7180"/>
    <w:rsid w:val="005F7FAD"/>
    <w:rsid w:val="006024C0"/>
    <w:rsid w:val="00605608"/>
    <w:rsid w:val="00613360"/>
    <w:rsid w:val="00613C8A"/>
    <w:rsid w:val="00616D53"/>
    <w:rsid w:val="0062091B"/>
    <w:rsid w:val="006230E9"/>
    <w:rsid w:val="00634A62"/>
    <w:rsid w:val="0063513D"/>
    <w:rsid w:val="00646356"/>
    <w:rsid w:val="00651FAB"/>
    <w:rsid w:val="00652B02"/>
    <w:rsid w:val="006606B3"/>
    <w:rsid w:val="00664E8B"/>
    <w:rsid w:val="006656A7"/>
    <w:rsid w:val="00666452"/>
    <w:rsid w:val="00666D84"/>
    <w:rsid w:val="00666E31"/>
    <w:rsid w:val="0067474C"/>
    <w:rsid w:val="00681AC6"/>
    <w:rsid w:val="0069241F"/>
    <w:rsid w:val="00697312"/>
    <w:rsid w:val="006A0C67"/>
    <w:rsid w:val="006B73DB"/>
    <w:rsid w:val="006C0865"/>
    <w:rsid w:val="006C3199"/>
    <w:rsid w:val="006C61F7"/>
    <w:rsid w:val="006D09FE"/>
    <w:rsid w:val="006D1310"/>
    <w:rsid w:val="006D359E"/>
    <w:rsid w:val="006D7460"/>
    <w:rsid w:val="006E2876"/>
    <w:rsid w:val="006F3160"/>
    <w:rsid w:val="006F7B3E"/>
    <w:rsid w:val="00700881"/>
    <w:rsid w:val="00702B7F"/>
    <w:rsid w:val="007040B2"/>
    <w:rsid w:val="007051A7"/>
    <w:rsid w:val="00707330"/>
    <w:rsid w:val="007154FD"/>
    <w:rsid w:val="00715788"/>
    <w:rsid w:val="00720DB6"/>
    <w:rsid w:val="00723236"/>
    <w:rsid w:val="00726693"/>
    <w:rsid w:val="00730841"/>
    <w:rsid w:val="00732BCF"/>
    <w:rsid w:val="00734053"/>
    <w:rsid w:val="00734F27"/>
    <w:rsid w:val="0073689A"/>
    <w:rsid w:val="00743624"/>
    <w:rsid w:val="00746C78"/>
    <w:rsid w:val="00753D92"/>
    <w:rsid w:val="00755736"/>
    <w:rsid w:val="00761F60"/>
    <w:rsid w:val="00766733"/>
    <w:rsid w:val="00766FB7"/>
    <w:rsid w:val="00771E5C"/>
    <w:rsid w:val="00774610"/>
    <w:rsid w:val="00775E2A"/>
    <w:rsid w:val="00781074"/>
    <w:rsid w:val="007814C0"/>
    <w:rsid w:val="00787A7E"/>
    <w:rsid w:val="00791BDD"/>
    <w:rsid w:val="00792081"/>
    <w:rsid w:val="00792A6B"/>
    <w:rsid w:val="00797685"/>
    <w:rsid w:val="007A1768"/>
    <w:rsid w:val="007A64B8"/>
    <w:rsid w:val="007A7181"/>
    <w:rsid w:val="007B1682"/>
    <w:rsid w:val="007B6255"/>
    <w:rsid w:val="007B7E06"/>
    <w:rsid w:val="007D1326"/>
    <w:rsid w:val="007D1B3E"/>
    <w:rsid w:val="007D26E0"/>
    <w:rsid w:val="007D2E45"/>
    <w:rsid w:val="007E112D"/>
    <w:rsid w:val="007E35E8"/>
    <w:rsid w:val="007E683C"/>
    <w:rsid w:val="007F02C1"/>
    <w:rsid w:val="00804B33"/>
    <w:rsid w:val="0080687E"/>
    <w:rsid w:val="00814050"/>
    <w:rsid w:val="00820A9C"/>
    <w:rsid w:val="0082185E"/>
    <w:rsid w:val="008223C7"/>
    <w:rsid w:val="008245A6"/>
    <w:rsid w:val="00825052"/>
    <w:rsid w:val="00827D68"/>
    <w:rsid w:val="00830141"/>
    <w:rsid w:val="00832EA0"/>
    <w:rsid w:val="00843667"/>
    <w:rsid w:val="00843DC0"/>
    <w:rsid w:val="0084441D"/>
    <w:rsid w:val="008517A2"/>
    <w:rsid w:val="008549FD"/>
    <w:rsid w:val="00855162"/>
    <w:rsid w:val="00855721"/>
    <w:rsid w:val="008621A1"/>
    <w:rsid w:val="00866344"/>
    <w:rsid w:val="00867575"/>
    <w:rsid w:val="00867EE0"/>
    <w:rsid w:val="008711E3"/>
    <w:rsid w:val="008732B1"/>
    <w:rsid w:val="0087563E"/>
    <w:rsid w:val="00876334"/>
    <w:rsid w:val="00884F7B"/>
    <w:rsid w:val="00885ECE"/>
    <w:rsid w:val="008864A7"/>
    <w:rsid w:val="00887772"/>
    <w:rsid w:val="00893E20"/>
    <w:rsid w:val="008A2A94"/>
    <w:rsid w:val="008B5EC3"/>
    <w:rsid w:val="008B7CB5"/>
    <w:rsid w:val="008C257C"/>
    <w:rsid w:val="008D0238"/>
    <w:rsid w:val="008D0B7F"/>
    <w:rsid w:val="008D4D30"/>
    <w:rsid w:val="008D6FF7"/>
    <w:rsid w:val="008E1043"/>
    <w:rsid w:val="008E2467"/>
    <w:rsid w:val="008E6777"/>
    <w:rsid w:val="008E6F37"/>
    <w:rsid w:val="008E7F4B"/>
    <w:rsid w:val="008F2F5C"/>
    <w:rsid w:val="008F627D"/>
    <w:rsid w:val="008F75DD"/>
    <w:rsid w:val="0090536D"/>
    <w:rsid w:val="00906360"/>
    <w:rsid w:val="009110A9"/>
    <w:rsid w:val="009122DA"/>
    <w:rsid w:val="00912573"/>
    <w:rsid w:val="009140C5"/>
    <w:rsid w:val="0091429D"/>
    <w:rsid w:val="0091449C"/>
    <w:rsid w:val="00916F1F"/>
    <w:rsid w:val="00920584"/>
    <w:rsid w:val="00931069"/>
    <w:rsid w:val="00933EE0"/>
    <w:rsid w:val="00940D02"/>
    <w:rsid w:val="009452F1"/>
    <w:rsid w:val="00952411"/>
    <w:rsid w:val="00952B97"/>
    <w:rsid w:val="00956E08"/>
    <w:rsid w:val="00960B9E"/>
    <w:rsid w:val="00961362"/>
    <w:rsid w:val="009625DD"/>
    <w:rsid w:val="009665BE"/>
    <w:rsid w:val="009670D6"/>
    <w:rsid w:val="009764D1"/>
    <w:rsid w:val="00977BA5"/>
    <w:rsid w:val="009836CA"/>
    <w:rsid w:val="00984A71"/>
    <w:rsid w:val="00985747"/>
    <w:rsid w:val="00986B2D"/>
    <w:rsid w:val="00995DF5"/>
    <w:rsid w:val="009A2B8D"/>
    <w:rsid w:val="009A310C"/>
    <w:rsid w:val="009A3F9E"/>
    <w:rsid w:val="009A42E6"/>
    <w:rsid w:val="009A53DC"/>
    <w:rsid w:val="009A75AE"/>
    <w:rsid w:val="009A7B03"/>
    <w:rsid w:val="009B2BEE"/>
    <w:rsid w:val="009C31AB"/>
    <w:rsid w:val="009C442A"/>
    <w:rsid w:val="009C4BA5"/>
    <w:rsid w:val="009C4E5D"/>
    <w:rsid w:val="009C6266"/>
    <w:rsid w:val="009C79BC"/>
    <w:rsid w:val="009D05CA"/>
    <w:rsid w:val="009D14F8"/>
    <w:rsid w:val="009E051A"/>
    <w:rsid w:val="009E06C4"/>
    <w:rsid w:val="009E36FE"/>
    <w:rsid w:val="009F5BB9"/>
    <w:rsid w:val="00A03548"/>
    <w:rsid w:val="00A04F26"/>
    <w:rsid w:val="00A0515B"/>
    <w:rsid w:val="00A064BB"/>
    <w:rsid w:val="00A1115A"/>
    <w:rsid w:val="00A11D85"/>
    <w:rsid w:val="00A12BDD"/>
    <w:rsid w:val="00A15170"/>
    <w:rsid w:val="00A152F4"/>
    <w:rsid w:val="00A20F98"/>
    <w:rsid w:val="00A22FED"/>
    <w:rsid w:val="00A24397"/>
    <w:rsid w:val="00A253E5"/>
    <w:rsid w:val="00A27596"/>
    <w:rsid w:val="00A32495"/>
    <w:rsid w:val="00A32C7A"/>
    <w:rsid w:val="00A348C4"/>
    <w:rsid w:val="00A36458"/>
    <w:rsid w:val="00A36499"/>
    <w:rsid w:val="00A4141E"/>
    <w:rsid w:val="00A42756"/>
    <w:rsid w:val="00A452DE"/>
    <w:rsid w:val="00A54684"/>
    <w:rsid w:val="00A620CA"/>
    <w:rsid w:val="00A625B4"/>
    <w:rsid w:val="00A62AAA"/>
    <w:rsid w:val="00A70447"/>
    <w:rsid w:val="00A7785D"/>
    <w:rsid w:val="00A807F7"/>
    <w:rsid w:val="00A82F3E"/>
    <w:rsid w:val="00A84A58"/>
    <w:rsid w:val="00A8558B"/>
    <w:rsid w:val="00A8799F"/>
    <w:rsid w:val="00A94220"/>
    <w:rsid w:val="00A94255"/>
    <w:rsid w:val="00AA254E"/>
    <w:rsid w:val="00AA4299"/>
    <w:rsid w:val="00AA76A1"/>
    <w:rsid w:val="00AB113F"/>
    <w:rsid w:val="00AB4587"/>
    <w:rsid w:val="00AB75C9"/>
    <w:rsid w:val="00AD17F7"/>
    <w:rsid w:val="00AD3E7E"/>
    <w:rsid w:val="00AD45B5"/>
    <w:rsid w:val="00AD5D8B"/>
    <w:rsid w:val="00AD773C"/>
    <w:rsid w:val="00AE32A0"/>
    <w:rsid w:val="00AE619A"/>
    <w:rsid w:val="00AF0FCA"/>
    <w:rsid w:val="00AF42ED"/>
    <w:rsid w:val="00AF4F9B"/>
    <w:rsid w:val="00AF5ED5"/>
    <w:rsid w:val="00AF6FFB"/>
    <w:rsid w:val="00AF77ED"/>
    <w:rsid w:val="00B00506"/>
    <w:rsid w:val="00B02919"/>
    <w:rsid w:val="00B02F4B"/>
    <w:rsid w:val="00B0690F"/>
    <w:rsid w:val="00B20104"/>
    <w:rsid w:val="00B22469"/>
    <w:rsid w:val="00B22535"/>
    <w:rsid w:val="00B23EC6"/>
    <w:rsid w:val="00B25877"/>
    <w:rsid w:val="00B25ED0"/>
    <w:rsid w:val="00B4083D"/>
    <w:rsid w:val="00B41396"/>
    <w:rsid w:val="00B43748"/>
    <w:rsid w:val="00B52CFC"/>
    <w:rsid w:val="00B57CF1"/>
    <w:rsid w:val="00B62290"/>
    <w:rsid w:val="00B62357"/>
    <w:rsid w:val="00B67C37"/>
    <w:rsid w:val="00B70191"/>
    <w:rsid w:val="00B71493"/>
    <w:rsid w:val="00B73631"/>
    <w:rsid w:val="00B806D9"/>
    <w:rsid w:val="00B8257A"/>
    <w:rsid w:val="00B86ED4"/>
    <w:rsid w:val="00B97E25"/>
    <w:rsid w:val="00BA4932"/>
    <w:rsid w:val="00BB2E0E"/>
    <w:rsid w:val="00BB521D"/>
    <w:rsid w:val="00BC1CA4"/>
    <w:rsid w:val="00BC3E35"/>
    <w:rsid w:val="00BD0B85"/>
    <w:rsid w:val="00BD0C5D"/>
    <w:rsid w:val="00BD0FF5"/>
    <w:rsid w:val="00BD451D"/>
    <w:rsid w:val="00BD5B47"/>
    <w:rsid w:val="00BF5F8F"/>
    <w:rsid w:val="00BF62D4"/>
    <w:rsid w:val="00BF6A00"/>
    <w:rsid w:val="00BF7D2A"/>
    <w:rsid w:val="00C03328"/>
    <w:rsid w:val="00C1023F"/>
    <w:rsid w:val="00C103F9"/>
    <w:rsid w:val="00C1088A"/>
    <w:rsid w:val="00C13A49"/>
    <w:rsid w:val="00C15123"/>
    <w:rsid w:val="00C15A40"/>
    <w:rsid w:val="00C20556"/>
    <w:rsid w:val="00C208B1"/>
    <w:rsid w:val="00C22036"/>
    <w:rsid w:val="00C228F2"/>
    <w:rsid w:val="00C30173"/>
    <w:rsid w:val="00C311EC"/>
    <w:rsid w:val="00C312CF"/>
    <w:rsid w:val="00C437E3"/>
    <w:rsid w:val="00C45421"/>
    <w:rsid w:val="00C45616"/>
    <w:rsid w:val="00C456D9"/>
    <w:rsid w:val="00C45A82"/>
    <w:rsid w:val="00C45D84"/>
    <w:rsid w:val="00C5535E"/>
    <w:rsid w:val="00C565D6"/>
    <w:rsid w:val="00C56F20"/>
    <w:rsid w:val="00C60664"/>
    <w:rsid w:val="00C6195F"/>
    <w:rsid w:val="00C66E2B"/>
    <w:rsid w:val="00C70490"/>
    <w:rsid w:val="00C71C05"/>
    <w:rsid w:val="00C73FAA"/>
    <w:rsid w:val="00C77403"/>
    <w:rsid w:val="00C83950"/>
    <w:rsid w:val="00C95338"/>
    <w:rsid w:val="00C96904"/>
    <w:rsid w:val="00CA69FB"/>
    <w:rsid w:val="00CB2A29"/>
    <w:rsid w:val="00CB2F3D"/>
    <w:rsid w:val="00CB6542"/>
    <w:rsid w:val="00CB66C2"/>
    <w:rsid w:val="00CC103C"/>
    <w:rsid w:val="00CC15C0"/>
    <w:rsid w:val="00CC2BB0"/>
    <w:rsid w:val="00CD1405"/>
    <w:rsid w:val="00CD1CC3"/>
    <w:rsid w:val="00CD2F41"/>
    <w:rsid w:val="00CD3C65"/>
    <w:rsid w:val="00CE624A"/>
    <w:rsid w:val="00CE680F"/>
    <w:rsid w:val="00CE7F8D"/>
    <w:rsid w:val="00CF1F9C"/>
    <w:rsid w:val="00CF2413"/>
    <w:rsid w:val="00CF269C"/>
    <w:rsid w:val="00CF36FD"/>
    <w:rsid w:val="00CF5E5E"/>
    <w:rsid w:val="00CF6180"/>
    <w:rsid w:val="00CF6CD4"/>
    <w:rsid w:val="00D211A7"/>
    <w:rsid w:val="00D2259E"/>
    <w:rsid w:val="00D2385E"/>
    <w:rsid w:val="00D25415"/>
    <w:rsid w:val="00D262CB"/>
    <w:rsid w:val="00D27B00"/>
    <w:rsid w:val="00D30121"/>
    <w:rsid w:val="00D30133"/>
    <w:rsid w:val="00D304A7"/>
    <w:rsid w:val="00D32E84"/>
    <w:rsid w:val="00D33F8A"/>
    <w:rsid w:val="00D54690"/>
    <w:rsid w:val="00D567BE"/>
    <w:rsid w:val="00D6534D"/>
    <w:rsid w:val="00D67F28"/>
    <w:rsid w:val="00D7075F"/>
    <w:rsid w:val="00D71133"/>
    <w:rsid w:val="00D81DB2"/>
    <w:rsid w:val="00D82762"/>
    <w:rsid w:val="00D830FD"/>
    <w:rsid w:val="00D8417D"/>
    <w:rsid w:val="00D85BE2"/>
    <w:rsid w:val="00D8738F"/>
    <w:rsid w:val="00D95DB8"/>
    <w:rsid w:val="00D97049"/>
    <w:rsid w:val="00D97903"/>
    <w:rsid w:val="00DA22AB"/>
    <w:rsid w:val="00DA253A"/>
    <w:rsid w:val="00DB02F1"/>
    <w:rsid w:val="00DB4E11"/>
    <w:rsid w:val="00DB7D3C"/>
    <w:rsid w:val="00DC4DB3"/>
    <w:rsid w:val="00DD5EB0"/>
    <w:rsid w:val="00DD6DC0"/>
    <w:rsid w:val="00DD7373"/>
    <w:rsid w:val="00DD7E84"/>
    <w:rsid w:val="00DE00AC"/>
    <w:rsid w:val="00DE1D23"/>
    <w:rsid w:val="00DE22D3"/>
    <w:rsid w:val="00DE3889"/>
    <w:rsid w:val="00DF569A"/>
    <w:rsid w:val="00E026C8"/>
    <w:rsid w:val="00E07B1E"/>
    <w:rsid w:val="00E15B1D"/>
    <w:rsid w:val="00E17491"/>
    <w:rsid w:val="00E1781E"/>
    <w:rsid w:val="00E22589"/>
    <w:rsid w:val="00E22894"/>
    <w:rsid w:val="00E22F29"/>
    <w:rsid w:val="00E30624"/>
    <w:rsid w:val="00E30FD7"/>
    <w:rsid w:val="00E32259"/>
    <w:rsid w:val="00E34044"/>
    <w:rsid w:val="00E34FBE"/>
    <w:rsid w:val="00E36235"/>
    <w:rsid w:val="00E37839"/>
    <w:rsid w:val="00E404F7"/>
    <w:rsid w:val="00E50191"/>
    <w:rsid w:val="00E56635"/>
    <w:rsid w:val="00E6023F"/>
    <w:rsid w:val="00E60674"/>
    <w:rsid w:val="00E62DB9"/>
    <w:rsid w:val="00E66B66"/>
    <w:rsid w:val="00E75891"/>
    <w:rsid w:val="00E777DE"/>
    <w:rsid w:val="00E81C37"/>
    <w:rsid w:val="00E86064"/>
    <w:rsid w:val="00E86E64"/>
    <w:rsid w:val="00E90412"/>
    <w:rsid w:val="00E91C30"/>
    <w:rsid w:val="00EA24F8"/>
    <w:rsid w:val="00EA2AC0"/>
    <w:rsid w:val="00EB1069"/>
    <w:rsid w:val="00EB67A0"/>
    <w:rsid w:val="00EB7007"/>
    <w:rsid w:val="00EC4F3C"/>
    <w:rsid w:val="00ED0400"/>
    <w:rsid w:val="00EE3F75"/>
    <w:rsid w:val="00EE4CAB"/>
    <w:rsid w:val="00EF3913"/>
    <w:rsid w:val="00EF71DF"/>
    <w:rsid w:val="00F03371"/>
    <w:rsid w:val="00F064F2"/>
    <w:rsid w:val="00F14847"/>
    <w:rsid w:val="00F17BD0"/>
    <w:rsid w:val="00F20598"/>
    <w:rsid w:val="00F21E89"/>
    <w:rsid w:val="00F22E38"/>
    <w:rsid w:val="00F27979"/>
    <w:rsid w:val="00F35E54"/>
    <w:rsid w:val="00F52B4B"/>
    <w:rsid w:val="00F61480"/>
    <w:rsid w:val="00F62961"/>
    <w:rsid w:val="00F66720"/>
    <w:rsid w:val="00F670B5"/>
    <w:rsid w:val="00F67B2F"/>
    <w:rsid w:val="00F74A79"/>
    <w:rsid w:val="00F776F3"/>
    <w:rsid w:val="00F84818"/>
    <w:rsid w:val="00F85E01"/>
    <w:rsid w:val="00FA7B7D"/>
    <w:rsid w:val="00FA7D45"/>
    <w:rsid w:val="00FB45D7"/>
    <w:rsid w:val="00FB46AD"/>
    <w:rsid w:val="00FB5A86"/>
    <w:rsid w:val="00FC4F4B"/>
    <w:rsid w:val="00FC6A82"/>
    <w:rsid w:val="00FD0645"/>
    <w:rsid w:val="00FD2412"/>
    <w:rsid w:val="00FD2521"/>
    <w:rsid w:val="00FE0826"/>
    <w:rsid w:val="00FE1B5D"/>
    <w:rsid w:val="00FE5089"/>
    <w:rsid w:val="00FE5A59"/>
    <w:rsid w:val="00FE62EA"/>
    <w:rsid w:val="00FE6C80"/>
    <w:rsid w:val="00FE797B"/>
    <w:rsid w:val="00FF12FF"/>
    <w:rsid w:val="00FF245E"/>
    <w:rsid w:val="00FF3AC6"/>
    <w:rsid w:val="00FF6E0E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DF79D"/>
  <w15:docId w15:val="{792AB53C-ED1C-4934-A18D-7E18FFA07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76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5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D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D91"/>
  </w:style>
  <w:style w:type="paragraph" w:styleId="Footer">
    <w:name w:val="footer"/>
    <w:basedOn w:val="Normal"/>
    <w:link w:val="Foot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e</dc:creator>
  <cp:lastModifiedBy>Janine Tjerkstra</cp:lastModifiedBy>
  <cp:revision>53</cp:revision>
  <cp:lastPrinted>2022-11-15T04:36:00Z</cp:lastPrinted>
  <dcterms:created xsi:type="dcterms:W3CDTF">2022-11-15T03:44:00Z</dcterms:created>
  <dcterms:modified xsi:type="dcterms:W3CDTF">2022-11-15T04:44:00Z</dcterms:modified>
</cp:coreProperties>
</file>